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1066" w:rsidRDefault="00D81066" w:rsidP="00D8106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: ThankGod Ofurum</w:t>
      </w:r>
    </w:p>
    <w:p w:rsidR="00D81066" w:rsidRPr="00D81066" w:rsidRDefault="00D81066" w:rsidP="00D8106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lass: CS3270</w:t>
      </w:r>
      <w:bookmarkStart w:id="0" w:name="_GoBack"/>
      <w:bookmarkEnd w:id="0"/>
    </w:p>
    <w:p w:rsidR="00EF083D" w:rsidRDefault="00EB5925" w:rsidP="00B17FE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877BE">
        <w:rPr>
          <w:rFonts w:ascii="Times New Roman" w:hAnsi="Times New Roman" w:cs="Times New Roman"/>
          <w:b/>
          <w:sz w:val="24"/>
          <w:szCs w:val="24"/>
          <w:u w:val="single"/>
        </w:rPr>
        <w:t>HW 5 Report Responses</w:t>
      </w:r>
    </w:p>
    <w:p w:rsidR="00883222" w:rsidRPr="005838B7" w:rsidRDefault="005838B7" w:rsidP="00883222">
      <w:pPr>
        <w:spacing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 w:rsidR="00883222">
        <w:rPr>
          <w:rFonts w:ascii="Times New Roman" w:hAnsi="Times New Roman" w:cs="Times New Roman"/>
          <w:sz w:val="24"/>
          <w:szCs w:val="24"/>
        </w:rPr>
        <w:tab/>
      </w:r>
      <w:r w:rsidR="00883222" w:rsidRPr="00883222">
        <w:rPr>
          <w:rFonts w:ascii="Times New Roman" w:hAnsi="Times New Roman" w:cs="Times New Roman"/>
          <w:sz w:val="24"/>
          <w:szCs w:val="24"/>
        </w:rPr>
        <w:t xml:space="preserve"> </w:t>
      </w:r>
      <w:r w:rsidR="00883222" w:rsidRPr="005838B7">
        <w:rPr>
          <w:rFonts w:ascii="Times New Roman" w:hAnsi="Times New Roman" w:cs="Times New Roman"/>
          <w:sz w:val="24"/>
          <w:szCs w:val="24"/>
        </w:rPr>
        <w:t>a.    </w:t>
      </w:r>
      <w:r w:rsidR="00883222" w:rsidRPr="005838B7">
        <w:rPr>
          <w:rFonts w:ascii="Times New Roman" w:hAnsi="Times New Roman" w:cs="Times New Roman"/>
          <w:b/>
          <w:bCs/>
          <w:sz w:val="24"/>
          <w:szCs w:val="24"/>
        </w:rPr>
        <w:t>What are the names of the identifying player-colors (used in front of the player-names)?</w:t>
      </w:r>
      <w:r w:rsidR="00883222" w:rsidRPr="005838B7">
        <w:rPr>
          <w:rFonts w:ascii="Times New Roman" w:hAnsi="Times New Roman" w:cs="Times New Roman"/>
          <w:sz w:val="24"/>
          <w:szCs w:val="24"/>
        </w:rPr>
        <w:t> G.gif, P.gif, R.gif, Y.gif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ere are these located in your image directory file-structure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images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t>b.</w:t>
      </w:r>
      <w:r w:rsidRPr="005838B7">
        <w:rPr>
          <w:rFonts w:ascii="Times New Roman" w:hAnsi="Times New Roman" w:cs="Times New Roman"/>
          <w:sz w:val="24"/>
          <w:szCs w:val="24"/>
        </w:rPr>
        <w:t>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at are the names of the matching shrimp pieces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sG.gif, sP.gif, sR.gif, sY.gif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n which two (or more) regions of the basic wireframe will these be used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They will be used in the player</w:t>
      </w:r>
      <w:r w:rsidRPr="005838B7">
        <w:rPr>
          <w:rFonts w:ascii="Tahoma" w:hAnsi="Tahoma" w:cs="Tahoma"/>
          <w:sz w:val="24"/>
          <w:szCs w:val="24"/>
        </w:rPr>
        <w:t>�</w:t>
      </w:r>
      <w:r w:rsidRPr="005838B7">
        <w:rPr>
          <w:rFonts w:ascii="Times New Roman" w:hAnsi="Times New Roman" w:cs="Times New Roman"/>
          <w:sz w:val="24"/>
          <w:szCs w:val="24"/>
        </w:rPr>
        <w:t>s stats and in their possessions, also on the game board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ere are these located in your image directory file-structure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game/reef/images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t>c.</w:t>
      </w:r>
      <w:r w:rsidRPr="005838B7">
        <w:rPr>
          <w:rFonts w:ascii="Times New Roman" w:hAnsi="Times New Roman" w:cs="Times New Roman"/>
          <w:sz w:val="24"/>
          <w:szCs w:val="24"/>
        </w:rPr>
        <w:t>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at are the names of the larva-cube icons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l0, l1, l2, l3, l4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n which two (or more) regions of the basic wireframe will these be used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They are shown in the players Initial larva cubes and in the players possessions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ere are these located in your image directory file-structure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lastRenderedPageBreak/>
        <w:t>game/reef/images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t>d.</w:t>
      </w:r>
      <w:r w:rsidRPr="005838B7">
        <w:rPr>
          <w:rFonts w:ascii="Times New Roman" w:hAnsi="Times New Roman" w:cs="Times New Roman"/>
          <w:sz w:val="24"/>
          <w:szCs w:val="24"/>
        </w:rPr>
        <w:t>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at are the names of the polyp-tile (what I called </w:t>
      </w:r>
      <w:r w:rsidRPr="005838B7">
        <w:rPr>
          <w:rFonts w:ascii="Times New Roman" w:hAnsi="Times New Roman" w:cs="Times New Roman"/>
          <w:b/>
          <w:bCs/>
          <w:i/>
          <w:iCs/>
          <w:sz w:val="24"/>
          <w:szCs w:val="24"/>
        </w:rPr>
        <w:t>"coral"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) graphic files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ahoma" w:hAnsi="Tahoma" w:cs="Tahoma"/>
          <w:b/>
          <w:bCs/>
          <w:sz w:val="24"/>
          <w:szCs w:val="24"/>
        </w:rPr>
        <w:t>�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5838B7">
        <w:rPr>
          <w:rFonts w:ascii="Times New Roman" w:hAnsi="Times New Roman" w:cs="Times New Roman"/>
          <w:sz w:val="24"/>
          <w:szCs w:val="24"/>
        </w:rPr>
        <w:t>p0, p1, p2, p3, p4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n which five (or more) regions of the basic wireframe will these graphics be used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In the Cosumed polyp tiles(in the players stats), In the players possessions, inside the parrotfish, in the hierarchy squares, inside the resource squares, and also on the game board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ere are these located in your image directory file-structure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game/reef/images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t>e.</w:t>
      </w:r>
      <w:r w:rsidRPr="005838B7">
        <w:rPr>
          <w:rFonts w:ascii="Times New Roman" w:hAnsi="Times New Roman" w:cs="Times New Roman"/>
          <w:sz w:val="24"/>
          <w:szCs w:val="24"/>
        </w:rPr>
        <w:t>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How are the twenty </w:t>
      </w:r>
      <w:r w:rsidRPr="005838B7">
        <w:rPr>
          <w:rFonts w:ascii="Times New Roman" w:hAnsi="Times New Roman" w:cs="Times New Roman"/>
          <w:b/>
          <w:bCs/>
          <w:i/>
          <w:iCs/>
          <w:sz w:val="24"/>
          <w:szCs w:val="24"/>
        </w:rPr>
        <w:t>Dominance-tile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(</w:t>
      </w:r>
      <w:r w:rsidRPr="005838B7">
        <w:rPr>
          <w:rFonts w:ascii="Times New Roman" w:hAnsi="Times New Roman" w:cs="Times New Roman"/>
          <w:b/>
          <w:bCs/>
          <w:sz w:val="24"/>
          <w:szCs w:val="24"/>
          <w:u w:val="single"/>
        </w:rPr>
        <w:t>official name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: "coral-tiles",</w:t>
      </w:r>
      <w:r w:rsidRPr="005838B7">
        <w:rPr>
          <w:rFonts w:ascii="Tahoma" w:hAnsi="Tahoma" w:cs="Tahoma"/>
          <w:b/>
          <w:bCs/>
          <w:sz w:val="24"/>
          <w:szCs w:val="24"/>
        </w:rPr>
        <w:t>�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unfortunately!) graphic files implemented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They are dynamic and contain the image of each 3 polyp tiles inside them. They switch when told to do so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at graphics resources are used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They used 4 images per dominance tile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ere are these located in your image directory file-structure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game/reef/images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t>f.</w:t>
      </w:r>
      <w:r w:rsidRPr="005838B7">
        <w:rPr>
          <w:rFonts w:ascii="Times New Roman" w:hAnsi="Times New Roman" w:cs="Times New Roman"/>
          <w:sz w:val="24"/>
          <w:szCs w:val="24"/>
        </w:rPr>
        <w:t>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at are the names of the "alga cylinder" graphics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cyb, cyg,cyp,cyr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ere are these located in your image directory file-structure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ahoma" w:hAnsi="Tahoma" w:cs="Tahoma"/>
          <w:b/>
          <w:bCs/>
          <w:sz w:val="24"/>
          <w:szCs w:val="24"/>
        </w:rPr>
        <w:t>�</w:t>
      </w:r>
      <w:r w:rsidRPr="005838B7">
        <w:rPr>
          <w:rFonts w:ascii="Times New Roman" w:hAnsi="Times New Roman" w:cs="Times New Roman"/>
          <w:sz w:val="24"/>
          <w:szCs w:val="24"/>
        </w:rPr>
        <w:t>game/reef/images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lastRenderedPageBreak/>
        <w:t>g.</w:t>
      </w:r>
      <w:r w:rsidRPr="005838B7">
        <w:rPr>
          <w:rFonts w:ascii="Times New Roman" w:hAnsi="Times New Roman" w:cs="Times New Roman"/>
          <w:sz w:val="24"/>
          <w:szCs w:val="24"/>
        </w:rPr>
        <w:t>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at are the names of </w:t>
      </w:r>
      <w:r w:rsidRPr="005838B7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all</w:t>
      </w:r>
      <w:r w:rsidRPr="005838B7">
        <w:rPr>
          <w:rFonts w:ascii="Times New Roman" w:hAnsi="Times New Roman" w:cs="Times New Roman"/>
          <w:b/>
          <w:bCs/>
          <w:i/>
          <w:iCs/>
          <w:sz w:val="24"/>
          <w:szCs w:val="24"/>
        </w:rPr>
        <w:t> </w:t>
      </w:r>
      <w:r w:rsidRPr="005838B7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four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reef images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b0, b1, b2, b3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ich two are you using in your implementation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b0, b3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here are these located in your image directory file-structure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game/reef/images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t> 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t>h.</w:t>
      </w:r>
      <w:r w:rsidRPr="005838B7">
        <w:rPr>
          <w:rFonts w:ascii="Times New Roman" w:hAnsi="Times New Roman" w:cs="Times New Roman"/>
          <w:sz w:val="24"/>
          <w:szCs w:val="24"/>
        </w:rPr>
        <w:t>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Does this directory file-structure for your images make sense to you?</w:t>
      </w:r>
      <w:r w:rsidRPr="005838B7">
        <w:rPr>
          <w:rFonts w:ascii="Tahoma" w:hAnsi="Tahoma" w:cs="Tahoma"/>
          <w:b/>
          <w:bCs/>
          <w:sz w:val="24"/>
          <w:szCs w:val="24"/>
        </w:rPr>
        <w:t>�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How would you prefer to structure your image resources?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I would put all the images into one image folder, also not have so many subfolders within a folder, just one folder that contains them all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Would you change that file-structure if it were up to you?</w:t>
      </w:r>
      <w:r w:rsidRPr="005838B7">
        <w:rPr>
          <w:rFonts w:ascii="Tahoma" w:hAnsi="Tahoma" w:cs="Tahoma"/>
          <w:b/>
          <w:bCs/>
          <w:sz w:val="24"/>
          <w:szCs w:val="24"/>
        </w:rPr>
        <w:t>�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Explain. This would be the time to do it -- it will only get harder the further you get into the process.</w:t>
      </w:r>
      <w:r w:rsidRPr="005838B7">
        <w:rPr>
          <w:rFonts w:ascii="Tahoma" w:hAnsi="Tahoma" w:cs="Tahoma"/>
          <w:b/>
          <w:bCs/>
          <w:sz w:val="24"/>
          <w:szCs w:val="24"/>
        </w:rPr>
        <w:t>�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This is one of the many reasons there is a Design Phase before the Implementation Phase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b/>
          <w:bCs/>
          <w:sz w:val="24"/>
          <w:szCs w:val="24"/>
        </w:rPr>
        <w:t>Note, however, that if you </w:t>
      </w:r>
      <w:r w:rsidRPr="005838B7">
        <w:rPr>
          <w:rFonts w:ascii="Times New Roman" w:hAnsi="Times New Roman" w:cs="Times New Roman"/>
          <w:b/>
          <w:bCs/>
          <w:i/>
          <w:iCs/>
          <w:sz w:val="24"/>
          <w:szCs w:val="24"/>
        </w:rPr>
        <w:t>do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decide to change the file structure, you will no longer be able to pattern your PHP code after the HTML code delivered to you by the SBW server.</w:t>
      </w:r>
      <w:r w:rsidRPr="005838B7">
        <w:rPr>
          <w:rFonts w:ascii="Tahoma" w:hAnsi="Tahoma" w:cs="Tahoma"/>
          <w:b/>
          <w:bCs/>
          <w:sz w:val="24"/>
          <w:szCs w:val="24"/>
        </w:rPr>
        <w:t>�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It would definitely be easier to leave it as it currently is, no matter how personally aesthetically displeasing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ahoma" w:hAnsi="Tahoma" w:cs="Tahoma"/>
          <w:b/>
          <w:bCs/>
          <w:sz w:val="24"/>
          <w:szCs w:val="24"/>
        </w:rPr>
        <w:t>�����������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5838B7">
        <w:rPr>
          <w:rFonts w:ascii="Times New Roman" w:hAnsi="Times New Roman" w:cs="Times New Roman"/>
          <w:sz w:val="24"/>
          <w:szCs w:val="24"/>
        </w:rPr>
        <w:t>I would like to do it if it wasn</w:t>
      </w:r>
      <w:r w:rsidRPr="005838B7">
        <w:rPr>
          <w:rFonts w:ascii="Tahoma" w:hAnsi="Tahoma" w:cs="Tahoma"/>
          <w:sz w:val="24"/>
          <w:szCs w:val="24"/>
        </w:rPr>
        <w:t>�</w:t>
      </w:r>
      <w:r w:rsidRPr="005838B7">
        <w:rPr>
          <w:rFonts w:ascii="Times New Roman" w:hAnsi="Times New Roman" w:cs="Times New Roman"/>
          <w:sz w:val="24"/>
          <w:szCs w:val="24"/>
        </w:rPr>
        <w:t>t hardcoded already, if I implemented this game originally that is what I would</w:t>
      </w:r>
      <w:r w:rsidRPr="005838B7">
        <w:rPr>
          <w:rFonts w:ascii="Tahoma" w:hAnsi="Tahoma" w:cs="Tahoma"/>
          <w:sz w:val="24"/>
          <w:szCs w:val="24"/>
        </w:rPr>
        <w:t>�</w:t>
      </w:r>
      <w:r w:rsidRPr="005838B7">
        <w:rPr>
          <w:rFonts w:ascii="Times New Roman" w:hAnsi="Times New Roman" w:cs="Times New Roman"/>
          <w:sz w:val="24"/>
          <w:szCs w:val="24"/>
        </w:rPr>
        <w:t>ve done. Due to the fact it is already done this way I will leave it be.</w:t>
      </w:r>
    </w:p>
    <w:p w:rsidR="00883222" w:rsidRP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</w:t>
      </w:r>
    </w:p>
    <w:p w:rsidR="005838B7" w:rsidRDefault="00883222" w:rsidP="00883222">
      <w:pPr>
        <w:spacing w:line="36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5838B7">
        <w:rPr>
          <w:rFonts w:ascii="Times New Roman" w:hAnsi="Times New Roman" w:cs="Times New Roman"/>
          <w:sz w:val="24"/>
          <w:szCs w:val="24"/>
        </w:rPr>
        <w:t>                            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ii.</w:t>
      </w:r>
      <w:r w:rsidRPr="005838B7">
        <w:rPr>
          <w:rFonts w:ascii="Times New Roman" w:hAnsi="Times New Roman" w:cs="Times New Roman"/>
          <w:sz w:val="24"/>
          <w:szCs w:val="24"/>
        </w:rPr>
        <w:t>        </w:t>
      </w:r>
      <w:r w:rsidRPr="005838B7">
        <w:rPr>
          <w:rFonts w:ascii="Times New Roman" w:hAnsi="Times New Roman" w:cs="Times New Roman"/>
          <w:b/>
          <w:bCs/>
          <w:sz w:val="24"/>
          <w:szCs w:val="24"/>
        </w:rPr>
        <w:t>Provide your final design-decision regarding the graphics files directory structure, and your rationale.</w:t>
      </w:r>
    </w:p>
    <w:p w:rsidR="00920374" w:rsidRPr="00920374" w:rsidRDefault="00920374" w:rsidP="00920374">
      <w:p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3.</w:t>
      </w:r>
      <w:r w:rsidRPr="00920374">
        <w:rPr>
          <w:b/>
          <w:bCs/>
          <w:color w:val="000000"/>
          <w:sz w:val="27"/>
          <w:szCs w:val="27"/>
        </w:rPr>
        <w:t xml:space="preserve"> </w:t>
      </w:r>
      <w:r>
        <w:rPr>
          <w:b/>
          <w:bCs/>
          <w:color w:val="000000"/>
          <w:sz w:val="27"/>
          <w:szCs w:val="27"/>
        </w:rPr>
        <w:tab/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.</w:t>
      </w: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w many of each color of the following resources does the game have?</w:t>
      </w:r>
    </w:p>
    <w:p w:rsidR="00920374" w:rsidRPr="00920374" w:rsidRDefault="00920374" w:rsidP="00920374">
      <w:pPr>
        <w:spacing w:before="100" w:beforeAutospacing="1" w:after="100" w:afterAutospacing="1" w:line="240" w:lineRule="auto"/>
        <w:ind w:left="2160" w:hanging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                          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.</w:t>
      </w: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Larva cubes </w:t>
      </w:r>
      <w:r w:rsidRPr="00920374">
        <w:rPr>
          <w:rFonts w:ascii="Times New Roman" w:eastAsia="Times New Roman" w:hAnsi="Times New Roman" w:cs="Times New Roman"/>
          <w:color w:val="000000"/>
          <w:sz w:val="27"/>
          <w:szCs w:val="27"/>
        </w:rPr>
        <w:t>- 50</w:t>
      </w:r>
    </w:p>
    <w:p w:rsidR="00920374" w:rsidRPr="00920374" w:rsidRDefault="00920374" w:rsidP="00920374">
      <w:pPr>
        <w:spacing w:before="100" w:beforeAutospacing="1" w:after="100" w:afterAutospacing="1" w:line="240" w:lineRule="auto"/>
        <w:ind w:left="2160" w:hanging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                        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i.</w:t>
      </w: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olyp tiles </w:t>
      </w:r>
      <w:r w:rsidRPr="00920374">
        <w:rPr>
          <w:rFonts w:ascii="Times New Roman" w:eastAsia="Times New Roman" w:hAnsi="Times New Roman" w:cs="Times New Roman"/>
          <w:color w:val="000000"/>
          <w:sz w:val="27"/>
          <w:szCs w:val="27"/>
        </w:rPr>
        <w:t>- 200</w:t>
      </w:r>
    </w:p>
    <w:p w:rsidR="00920374" w:rsidRPr="00920374" w:rsidRDefault="00920374" w:rsidP="00920374">
      <w:pPr>
        <w:spacing w:before="100" w:beforeAutospacing="1" w:after="100" w:afterAutospacing="1" w:line="240" w:lineRule="auto"/>
        <w:ind w:left="2160" w:hanging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                       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ii.</w:t>
      </w: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hrimp pieces </w:t>
      </w:r>
      <w:r w:rsidRPr="00920374">
        <w:rPr>
          <w:rFonts w:ascii="Times New Roman" w:eastAsia="Times New Roman" w:hAnsi="Times New Roman" w:cs="Times New Roman"/>
          <w:color w:val="000000"/>
          <w:sz w:val="27"/>
          <w:szCs w:val="27"/>
        </w:rPr>
        <w:t>- 16</w:t>
      </w:r>
    </w:p>
    <w:p w:rsidR="00B17FE6" w:rsidRDefault="00920374" w:rsidP="003C19C4">
      <w:pPr>
        <w:spacing w:before="100" w:beforeAutospacing="1" w:after="100" w:afterAutospacing="1" w:line="240" w:lineRule="auto"/>
        <w:ind w:left="2160" w:hanging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                       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v.</w:t>
      </w:r>
      <w:r w:rsidRPr="0092037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</w:t>
      </w:r>
      <w:r w:rsidRPr="0092037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Officially-named "Coral tiles" </w:t>
      </w:r>
      <w:r w:rsid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–</w:t>
      </w:r>
      <w:r w:rsidRPr="00920374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10</w:t>
      </w:r>
    </w:p>
    <w:p w:rsidR="003C19C4" w:rsidRPr="003C19C4" w:rsidRDefault="003C19C4" w:rsidP="003C19C4">
      <w:pPr>
        <w:spacing w:before="100" w:beforeAutospacing="1" w:after="100" w:afterAutospacing="1"/>
        <w:ind w:left="720" w:hanging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Cs/>
          <w:color w:val="000000"/>
          <w:sz w:val="27"/>
          <w:szCs w:val="27"/>
        </w:rPr>
        <w:t>4.</w:t>
      </w:r>
      <w:r w:rsidRPr="003C19C4">
        <w:rPr>
          <w:b/>
          <w:bCs/>
          <w:color w:val="000000"/>
          <w:sz w:val="27"/>
          <w:szCs w:val="27"/>
        </w:rPr>
        <w:t xml:space="preserve"> </w:t>
      </w:r>
      <w:r>
        <w:rPr>
          <w:b/>
          <w:bCs/>
          <w:color w:val="000000"/>
          <w:sz w:val="27"/>
          <w:szCs w:val="27"/>
        </w:rPr>
        <w:tab/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.</w:t>
      </w: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Given the naming-structure of the various colors of the polyp tiles and larva cubes, what kind of data structure does this suggest to you in order to most-conveniently manage these resources when PHP is printing out the code representing them?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Since they are labeled 0,1,2,3,4 essentially it would be easy to put them into an array where possible to keep trach of them easily.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160" w:hanging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                          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.</w:t>
      </w: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oes this suggest any functions we might eventually want to implement?</w:t>
      </w:r>
      <w:r w:rsidRPr="003C19C4">
        <w:rPr>
          <w:rFonts w:ascii="Tahoma" w:eastAsia="Times New Roman" w:hAnsi="Tahoma" w:cs="Tahoma"/>
          <w:b/>
          <w:bCs/>
          <w:color w:val="000000"/>
          <w:sz w:val="27"/>
          <w:szCs w:val="27"/>
        </w:rPr>
        <w:t>�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 What might their names (and functionality) be?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Eventually we will have to store these larva cubes and polyp tiles in many places. Including the player</w:t>
      </w:r>
      <w:r w:rsidRPr="003C19C4">
        <w:rPr>
          <w:rFonts w:ascii="Tahoma" w:eastAsia="Times New Roman" w:hAnsi="Tahoma" w:cs="Tahoma"/>
          <w:color w:val="000000"/>
          <w:sz w:val="27"/>
          <w:szCs w:val="27"/>
        </w:rPr>
        <w:t>�</w:t>
      </w: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s stats as well as possessions, the game board and so on. Using arrays would be an efficient way to do so, since the images values correspond to a location within the array essentially.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b.</w:t>
      </w: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w might you plan to represent a player's current hand of 10 polyp tiles (3W 1Y 2O 2P 2G), for example?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Well if put into an array simply put 3 in the 0 slot and 1 in the 1 slot and 2 in the 2 slot and so on. Since the tiles are numbered in that fashion you can have the numbers in that array to display how many of each the player has.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.</w:t>
      </w: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w might you plan to represent a player's current hand of 6 </w:t>
      </w:r>
      <w:r w:rsidRPr="003C19C4">
        <w:rPr>
          <w:rFonts w:ascii="Times New Roman" w:eastAsia="Times New Roman" w:hAnsi="Times New Roman" w:cs="Times New Roman"/>
          <w:b/>
          <w:bCs/>
          <w:i/>
          <w:iCs/>
          <w:color w:val="000000"/>
          <w:sz w:val="27"/>
          <w:szCs w:val="27"/>
        </w:rPr>
        <w:t>consumed polyp tiles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 (1W 3P 2G)?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Essentially I would represent it the same way as the poly tiles in hand, as they are consumed they will be place in their corresponding slot in the array.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lastRenderedPageBreak/>
        <w:t>d.</w:t>
      </w: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w might you plan to represent a player's current hand of 4 Larva Cubes (1Y 1O 2G)?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I believe an array will work here also with the above explanations.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e.</w:t>
      </w: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w might you represent the game's initial supply of 200 polyp tiles, from which each player received a random subset at the beginning of the game?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I would assume that there are 40 of each polyp tile at the beginning of the game, I would have an array that holds the value 40 in each corresponding slot, pop a given value from each slot at random until the player is given that amount of polyp tiles.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160" w:hanging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                          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.</w:t>
      </w:r>
      <w:r w:rsidRPr="003C19C4">
        <w:rPr>
          <w:rFonts w:ascii="Times New Roman" w:eastAsia="Times New Roman" w:hAnsi="Times New Roman" w:cs="Times New Roman"/>
          <w:color w:val="000000"/>
          <w:sz w:val="14"/>
          <w:szCs w:val="14"/>
        </w:rPr>
        <w:t>        </w:t>
      </w:r>
      <w:r w:rsidRPr="003C19C4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ovide a detailed pseudocode (or a PHP function implementation) of this initial supply being initialized, and then six of these being assigned to the first player (in a 2-player game)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For i in recourceArray: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ahoma" w:eastAsia="Times New Roman" w:hAnsi="Tahoma" w:cs="Tahoma"/>
          <w:color w:val="000000"/>
          <w:sz w:val="27"/>
          <w:szCs w:val="27"/>
        </w:rPr>
        <w:t>�����������</w:t>
      </w: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 resourceArray.takeOutRandom(i)</w:t>
      </w:r>
    </w:p>
    <w:p w:rsidR="003C19C4" w:rsidRPr="003C19C4" w:rsidRDefault="003C19C4" w:rsidP="003C19C4">
      <w:pPr>
        <w:spacing w:before="100" w:beforeAutospacing="1" w:after="100" w:afterAutospacing="1" w:line="240" w:lineRule="auto"/>
        <w:ind w:left="288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3C19C4">
        <w:rPr>
          <w:rFonts w:ascii="Tahoma" w:eastAsia="Times New Roman" w:hAnsi="Tahoma" w:cs="Tahoma"/>
          <w:color w:val="000000"/>
          <w:sz w:val="27"/>
          <w:szCs w:val="27"/>
        </w:rPr>
        <w:t>�����������</w:t>
      </w:r>
      <w:r w:rsidRPr="003C19C4">
        <w:rPr>
          <w:rFonts w:ascii="Times New Roman" w:eastAsia="Times New Roman" w:hAnsi="Times New Roman" w:cs="Times New Roman"/>
          <w:color w:val="000000"/>
          <w:sz w:val="27"/>
          <w:szCs w:val="27"/>
        </w:rPr>
        <w:t> until playerArray.vals(i) = 6</w:t>
      </w:r>
    </w:p>
    <w:p w:rsidR="00167E0C" w:rsidRPr="00167E0C" w:rsidRDefault="00167E0C" w:rsidP="00167E0C">
      <w:pPr>
        <w:spacing w:before="100" w:beforeAutospacing="1" w:after="100" w:afterAutospacing="1"/>
        <w:ind w:left="720" w:hanging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7"/>
          <w:szCs w:val="27"/>
        </w:rPr>
        <w:t>5.</w:t>
      </w:r>
      <w:r w:rsidRPr="00167E0C">
        <w:rPr>
          <w:b/>
          <w:bCs/>
          <w:color w:val="000000"/>
          <w:sz w:val="27"/>
          <w:szCs w:val="27"/>
        </w:rPr>
        <w:t xml:space="preserve"> </w:t>
      </w:r>
      <w:r>
        <w:rPr>
          <w:b/>
          <w:bCs/>
          <w:color w:val="000000"/>
          <w:sz w:val="27"/>
          <w:szCs w:val="27"/>
        </w:rPr>
        <w:tab/>
      </w: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Locate the code implementing the initial board-state (two reefs each containing one of each color of polyp-tile in hard-coded locations).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.</w:t>
      </w:r>
      <w:r w:rsidRPr="00167E0C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w many lines of code does this require in your HTML source file?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color w:val="000000"/>
          <w:sz w:val="27"/>
          <w:szCs w:val="27"/>
        </w:rPr>
        <w:t>It requires 45 lines of code.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b.</w:t>
      </w:r>
      <w:r w:rsidRPr="00167E0C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Explain how the letters and numbers are placed that index each location on the reefs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color w:val="000000"/>
          <w:sz w:val="27"/>
          <w:szCs w:val="27"/>
        </w:rPr>
        <w:t>They are placed in span tags with defined locations such as left, top, width, height, z-index.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.</w:t>
      </w:r>
      <w:r w:rsidRPr="00167E0C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w would you initialize the data structure that provides this initial state of the game?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To place objects on the game board I would create a 2-D array over each game board, much like the table we created in lab a few weeks back, and have every slot have a given name that can be accessed.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1440" w:hanging="3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.</w:t>
      </w:r>
      <w:r w:rsidRPr="00167E0C">
        <w:rPr>
          <w:rFonts w:ascii="Times New Roman" w:eastAsia="Times New Roman" w:hAnsi="Times New Roman" w:cs="Times New Roman"/>
          <w:color w:val="000000"/>
          <w:sz w:val="14"/>
          <w:szCs w:val="14"/>
        </w:rPr>
        <w:t>    </w:t>
      </w: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w would you process this data structure in order to generate the code that correctly displays this initial state?</w:t>
      </w:r>
      <w:r w:rsidRPr="00167E0C">
        <w:rPr>
          <w:rFonts w:ascii="Tahoma" w:eastAsia="Times New Roman" w:hAnsi="Tahoma" w:cs="Tahoma"/>
          <w:b/>
          <w:bCs/>
          <w:color w:val="000000"/>
          <w:sz w:val="27"/>
          <w:szCs w:val="27"/>
        </w:rPr>
        <w:t>�</w:t>
      </w:r>
      <w:r w:rsidRPr="00167E0C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 Provide a detailed pseudocode (or PHP function implementation) of this process.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color w:val="000000"/>
          <w:sz w:val="27"/>
          <w:szCs w:val="27"/>
        </w:rPr>
        <w:t>Create a 2-D array with given values such as A-2.</w:t>
      </w:r>
    </w:p>
    <w:p w:rsidR="00167E0C" w:rsidRPr="00167E0C" w:rsidRDefault="00167E0C" w:rsidP="00167E0C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color w:val="000000"/>
          <w:sz w:val="27"/>
          <w:szCs w:val="27"/>
        </w:rPr>
        <w:t>Place one of each polyp-tile on each game board in a random location.</w:t>
      </w:r>
    </w:p>
    <w:p w:rsidR="003C19C4" w:rsidRPr="003C19C4" w:rsidRDefault="00167E0C" w:rsidP="00AE4E02">
      <w:pPr>
        <w:spacing w:before="100" w:beforeAutospacing="1" w:after="100" w:afterAutospacing="1" w:line="240" w:lineRule="auto"/>
        <w:ind w:left="216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67E0C">
        <w:rPr>
          <w:rFonts w:ascii="Times New Roman" w:eastAsia="Times New Roman" w:hAnsi="Times New Roman" w:cs="Times New Roman"/>
          <w:color w:val="000000"/>
          <w:sz w:val="27"/>
          <w:szCs w:val="27"/>
        </w:rPr>
        <w:t>Echo out the image in the given location.</w:t>
      </w:r>
    </w:p>
    <w:sectPr w:rsidR="003C19C4" w:rsidRPr="003C19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trSwNDEwMzU0NLZU0lEKTi0uzszPAykwrAUAuq0RJiwAAAA="/>
  </w:docVars>
  <w:rsids>
    <w:rsidRoot w:val="00FD0780"/>
    <w:rsid w:val="00167E0C"/>
    <w:rsid w:val="003C19C4"/>
    <w:rsid w:val="005838B7"/>
    <w:rsid w:val="00613525"/>
    <w:rsid w:val="006877BE"/>
    <w:rsid w:val="007241C6"/>
    <w:rsid w:val="008264FB"/>
    <w:rsid w:val="00883222"/>
    <w:rsid w:val="00920374"/>
    <w:rsid w:val="00AE4E02"/>
    <w:rsid w:val="00B17FE6"/>
    <w:rsid w:val="00D81066"/>
    <w:rsid w:val="00EB5925"/>
    <w:rsid w:val="00EF083D"/>
    <w:rsid w:val="00F94076"/>
    <w:rsid w:val="00FD0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29BA1"/>
  <w15:chartTrackingRefBased/>
  <w15:docId w15:val="{B9363AE0-4C89-4903-A817-B1F6E8745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920374"/>
  </w:style>
  <w:style w:type="character" w:customStyle="1" w:styleId="spelle">
    <w:name w:val="spelle"/>
    <w:basedOn w:val="DefaultParagraphFont"/>
    <w:rsid w:val="003C1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80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145</Words>
  <Characters>6528</Characters>
  <Application>Microsoft Office Word</Application>
  <DocSecurity>0</DocSecurity>
  <Lines>54</Lines>
  <Paragraphs>15</Paragraphs>
  <ScaleCrop>false</ScaleCrop>
  <Company/>
  <LinksUpToDate>false</LinksUpToDate>
  <CharactersWithSpaces>7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kgod Ofurum</dc:creator>
  <cp:keywords/>
  <dc:description/>
  <cp:lastModifiedBy>Thankgod Ofurum</cp:lastModifiedBy>
  <cp:revision>14</cp:revision>
  <dcterms:created xsi:type="dcterms:W3CDTF">2017-03-13T00:51:00Z</dcterms:created>
  <dcterms:modified xsi:type="dcterms:W3CDTF">2017-03-13T01:01:00Z</dcterms:modified>
</cp:coreProperties>
</file>